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C21DD" w14:textId="1D2C5A60" w:rsidR="006635EE" w:rsidRDefault="00C17652" w:rsidP="008849F2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1F62D044" wp14:editId="0EE00991">
            <wp:extent cx="1797050" cy="638334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7050" cy="638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 xml:space="preserve">  </w:t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  <w:t xml:space="preserve"> </w:t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8849F2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01FF5E77" wp14:editId="26F146DD">
            <wp:extent cx="1810385" cy="4997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5420" cy="501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4E8A18" w14:textId="3F09CD56" w:rsidR="00FC2732" w:rsidRDefault="00FC2732" w:rsidP="00A05492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206CFC34" w14:textId="0DABC25E" w:rsidR="00524834" w:rsidRPr="00EC5778" w:rsidRDefault="00AF68A6" w:rsidP="008849F2">
      <w:pPr>
        <w:spacing w:line="240" w:lineRule="auto"/>
        <w:ind w:left="210" w:firstLine="14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C5778"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  <w:r w:rsidR="008849F2">
        <w:rPr>
          <w:rFonts w:ascii="Times New Roman" w:hAnsi="Times New Roman" w:cs="Times New Roman"/>
          <w:b/>
          <w:bCs/>
          <w:sz w:val="24"/>
          <w:szCs w:val="24"/>
          <w:u w:val="single"/>
        </w:rPr>
        <w:t>9</w:t>
      </w:r>
      <w:r w:rsidRPr="00EC5778">
        <w:rPr>
          <w:rFonts w:ascii="Times New Roman" w:hAnsi="Times New Roman" w:cs="Times New Roman"/>
          <w:b/>
          <w:bCs/>
          <w:sz w:val="24"/>
          <w:szCs w:val="24"/>
          <w:u w:val="single"/>
          <w:vertAlign w:val="superscript"/>
        </w:rPr>
        <w:t>th</w:t>
      </w:r>
      <w:r w:rsidRPr="00EC577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Annual Public Health Symposium</w:t>
      </w:r>
    </w:p>
    <w:p w14:paraId="740BC0D2" w14:textId="77777777" w:rsidR="00970911" w:rsidRDefault="00970911" w:rsidP="00310DE0">
      <w:pPr>
        <w:pStyle w:val="p2"/>
        <w:shd w:val="clear" w:color="auto" w:fill="FFFFFF"/>
        <w:spacing w:before="0" w:beforeAutospacing="0" w:after="0" w:afterAutospacing="0"/>
        <w:jc w:val="center"/>
        <w:rPr>
          <w:b/>
          <w:bCs/>
          <w:color w:val="000000"/>
        </w:rPr>
      </w:pPr>
    </w:p>
    <w:p w14:paraId="7D965C21" w14:textId="2E3E1DA5" w:rsidR="00524834" w:rsidRPr="00310DE0" w:rsidRDefault="00524834" w:rsidP="00310DE0">
      <w:pPr>
        <w:pStyle w:val="p2"/>
        <w:shd w:val="clear" w:color="auto" w:fill="FFFFFF"/>
        <w:spacing w:before="0" w:beforeAutospacing="0" w:after="0" w:afterAutospacing="0"/>
        <w:jc w:val="center"/>
        <w:rPr>
          <w:b/>
          <w:bCs/>
          <w:color w:val="000000"/>
        </w:rPr>
      </w:pPr>
      <w:r w:rsidRPr="00310DE0">
        <w:rPr>
          <w:b/>
          <w:bCs/>
          <w:color w:val="000000"/>
        </w:rPr>
        <w:t xml:space="preserve">Monday, April </w:t>
      </w:r>
      <w:r w:rsidR="008849F2">
        <w:rPr>
          <w:b/>
          <w:bCs/>
          <w:color w:val="000000"/>
        </w:rPr>
        <w:t>1</w:t>
      </w:r>
      <w:r w:rsidR="008849F2">
        <w:rPr>
          <w:b/>
          <w:bCs/>
          <w:color w:val="000000"/>
          <w:vertAlign w:val="superscript"/>
        </w:rPr>
        <w:t>ST</w:t>
      </w:r>
      <w:r w:rsidRPr="00310DE0">
        <w:rPr>
          <w:b/>
          <w:bCs/>
          <w:color w:val="000000"/>
        </w:rPr>
        <w:t xml:space="preserve"> </w:t>
      </w:r>
      <w:r w:rsidR="008849F2">
        <w:rPr>
          <w:b/>
          <w:bCs/>
          <w:color w:val="000000"/>
        </w:rPr>
        <w:t xml:space="preserve"> </w:t>
      </w:r>
      <w:r w:rsidRPr="00310DE0">
        <w:rPr>
          <w:b/>
          <w:bCs/>
          <w:color w:val="000000"/>
        </w:rPr>
        <w:t>12:00 pm- 4:</w:t>
      </w:r>
      <w:r w:rsidR="00C960EB">
        <w:rPr>
          <w:b/>
          <w:bCs/>
          <w:color w:val="000000"/>
        </w:rPr>
        <w:t>30</w:t>
      </w:r>
      <w:r w:rsidRPr="00310DE0">
        <w:rPr>
          <w:b/>
          <w:bCs/>
          <w:color w:val="000000"/>
        </w:rPr>
        <w:t xml:space="preserve"> pm</w:t>
      </w:r>
    </w:p>
    <w:p w14:paraId="40203B57" w14:textId="77777777" w:rsidR="00524834" w:rsidRPr="00EC5778" w:rsidRDefault="00524834" w:rsidP="00524834">
      <w:pPr>
        <w:pStyle w:val="p2"/>
        <w:shd w:val="clear" w:color="auto" w:fill="FFFFFF"/>
        <w:spacing w:before="0" w:beforeAutospacing="0" w:after="0" w:afterAutospacing="0" w:line="480" w:lineRule="atLeast"/>
        <w:rPr>
          <w:b/>
          <w:bCs/>
          <w:color w:val="000000"/>
          <w:u w:val="single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0"/>
        <w:gridCol w:w="7650"/>
      </w:tblGrid>
      <w:tr w:rsidR="006A0896" w:rsidRPr="00EC5778" w14:paraId="3691DF7B" w14:textId="77777777" w:rsidTr="00EC5778">
        <w:sdt>
          <w:sdtPr>
            <w:rPr>
              <w:rFonts w:ascii="Times New Roman" w:hAnsi="Times New Roman" w:cs="Times New Roman"/>
              <w:color w:val="000000"/>
              <w:sz w:val="24"/>
              <w:szCs w:val="24"/>
              <w:lang w:eastAsia="ja-JP"/>
            </w:rPr>
            <w:alias w:val="Enter item 1 time:"/>
            <w:tag w:val="Enter item 1 time:"/>
            <w:id w:val="1361860454"/>
            <w:temporary/>
            <w:showingPlcHdr/>
          </w:sdtPr>
          <w:sdtEndPr/>
          <w:sdtContent>
            <w:tc>
              <w:tcPr>
                <w:tcW w:w="1710" w:type="dxa"/>
                <w:tcBorders>
                  <w:top w:val="single" w:sz="8" w:space="0" w:color="000000"/>
                  <w:left w:val="nil"/>
                  <w:bottom w:val="single" w:sz="8" w:space="0" w:color="000000"/>
                  <w:right w:val="nil"/>
                </w:tcBorders>
                <w:tcMar>
                  <w:top w:w="0" w:type="dxa"/>
                  <w:left w:w="0" w:type="dxa"/>
                  <w:bottom w:w="0" w:type="dxa"/>
                  <w:right w:w="115" w:type="dxa"/>
                </w:tcMar>
                <w:hideMark/>
              </w:tcPr>
              <w:p w14:paraId="2416A779" w14:textId="77777777" w:rsidR="006A0896" w:rsidRPr="00EC5778" w:rsidRDefault="006A0896" w:rsidP="003948F0">
                <w:pPr>
                  <w:spacing w:before="100" w:after="100"/>
                  <w:rPr>
                    <w:rFonts w:ascii="Times New Roman" w:hAnsi="Times New Roman" w:cs="Times New Roman"/>
                    <w:color w:val="000000"/>
                    <w:sz w:val="24"/>
                    <w:szCs w:val="24"/>
                    <w:lang w:eastAsia="ja-JP"/>
                  </w:rPr>
                </w:pPr>
                <w:r w:rsidRPr="00EC5778">
                  <w:rPr>
                    <w:rFonts w:ascii="Times New Roman" w:hAnsi="Times New Roman" w:cs="Times New Roman"/>
                    <w:b/>
                    <w:bCs/>
                    <w:color w:val="000000"/>
                    <w:sz w:val="24"/>
                    <w:szCs w:val="24"/>
                    <w:lang w:eastAsia="ja-JP"/>
                  </w:rPr>
                  <w:t>Time</w:t>
                </w:r>
              </w:p>
            </w:tc>
          </w:sdtContent>
        </w:sdt>
        <w:tc>
          <w:tcPr>
            <w:tcW w:w="76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115" w:type="dxa"/>
            </w:tcMar>
            <w:hideMark/>
          </w:tcPr>
          <w:p w14:paraId="1423A587" w14:textId="77777777" w:rsidR="006A0896" w:rsidRPr="00EC5778" w:rsidRDefault="006A0896" w:rsidP="003948F0">
            <w:pPr>
              <w:spacing w:before="100" w:after="10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  <w:r w:rsidRPr="00EC577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        Presenters</w:t>
            </w:r>
          </w:p>
        </w:tc>
      </w:tr>
      <w:tr w:rsidR="00803380" w:rsidRPr="00EC5778" w14:paraId="440E875F" w14:textId="77777777" w:rsidTr="00EC5778"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15" w:type="dxa"/>
            </w:tcMar>
          </w:tcPr>
          <w:p w14:paraId="61C85DC1" w14:textId="65E2C59F" w:rsidR="00803380" w:rsidRPr="00EC5778" w:rsidRDefault="00803380" w:rsidP="00803380">
            <w:pPr>
              <w:spacing w:before="100" w:after="100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C5778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 xml:space="preserve"> </w:t>
            </w:r>
          </w:p>
        </w:tc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15" w:type="dxa"/>
            </w:tcMar>
          </w:tcPr>
          <w:p w14:paraId="5EC198C4" w14:textId="77777777" w:rsidR="00803380" w:rsidRPr="00EC5778" w:rsidRDefault="00803380" w:rsidP="00803380">
            <w:pPr>
              <w:spacing w:before="100" w:after="10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</w:p>
        </w:tc>
      </w:tr>
      <w:tr w:rsidR="00F53F88" w:rsidRPr="00EC5778" w14:paraId="5147E55B" w14:textId="77777777" w:rsidTr="00EC5778">
        <w:tc>
          <w:tcPr>
            <w:tcW w:w="1710" w:type="dxa"/>
            <w:tcMar>
              <w:top w:w="0" w:type="dxa"/>
              <w:left w:w="0" w:type="dxa"/>
              <w:bottom w:w="0" w:type="dxa"/>
              <w:right w:w="115" w:type="dxa"/>
            </w:tcMar>
            <w:hideMark/>
          </w:tcPr>
          <w:p w14:paraId="48E96B89" w14:textId="2FFD97CD" w:rsidR="00F53F88" w:rsidRPr="00EC5778" w:rsidRDefault="00F53F88" w:rsidP="00970911">
            <w:pPr>
              <w:spacing w:before="100" w:after="10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12:00-</w:t>
            </w:r>
            <w:r w:rsidR="008849F2">
              <w:rPr>
                <w:rFonts w:ascii="Times New Roman" w:hAnsi="Times New Roman" w:cs="Times New Roman"/>
                <w:sz w:val="24"/>
                <w:szCs w:val="24"/>
              </w:rPr>
              <w:t>12:20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 xml:space="preserve"> pm</w:t>
            </w:r>
          </w:p>
        </w:tc>
        <w:tc>
          <w:tcPr>
            <w:tcW w:w="7650" w:type="dxa"/>
            <w:tcMar>
              <w:top w:w="0" w:type="dxa"/>
              <w:left w:w="0" w:type="dxa"/>
              <w:bottom w:w="0" w:type="dxa"/>
              <w:right w:w="115" w:type="dxa"/>
            </w:tcMar>
            <w:hideMark/>
          </w:tcPr>
          <w:p w14:paraId="4253FC3D" w14:textId="77777777" w:rsidR="00F53F88" w:rsidRDefault="0023760B" w:rsidP="00970911">
            <w:pPr>
              <w:spacing w:before="100" w:after="100"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57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etworking/</w:t>
            </w:r>
            <w:r w:rsidR="00F53F88" w:rsidRPr="00EC57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ght Refreshments/ Poster Presenters/ Exhibitors</w:t>
            </w:r>
          </w:p>
          <w:p w14:paraId="3DCF3598" w14:textId="13527D6D" w:rsidR="00970911" w:rsidRPr="00EC5778" w:rsidRDefault="00970911" w:rsidP="00970911">
            <w:pPr>
              <w:spacing w:before="100" w:after="100"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</w:p>
        </w:tc>
      </w:tr>
      <w:tr w:rsidR="00F53F88" w:rsidRPr="00EC5778" w14:paraId="2CAB26D1" w14:textId="77777777" w:rsidTr="00EC5778">
        <w:tc>
          <w:tcPr>
            <w:tcW w:w="1710" w:type="dxa"/>
            <w:tcMar>
              <w:top w:w="0" w:type="dxa"/>
              <w:left w:w="0" w:type="dxa"/>
              <w:bottom w:w="0" w:type="dxa"/>
              <w:right w:w="115" w:type="dxa"/>
            </w:tcMar>
            <w:hideMark/>
          </w:tcPr>
          <w:p w14:paraId="4E36A56E" w14:textId="5810CBE0" w:rsidR="00F53F88" w:rsidRPr="00EC5778" w:rsidRDefault="00F53F88" w:rsidP="00970911">
            <w:pPr>
              <w:spacing w:before="100" w:after="10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849F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8849F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 w:rsidR="008849F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:30 pm</w:t>
            </w:r>
          </w:p>
        </w:tc>
        <w:tc>
          <w:tcPr>
            <w:tcW w:w="7650" w:type="dxa"/>
            <w:tcMar>
              <w:top w:w="0" w:type="dxa"/>
              <w:left w:w="0" w:type="dxa"/>
              <w:bottom w:w="0" w:type="dxa"/>
              <w:right w:w="115" w:type="dxa"/>
            </w:tcMar>
            <w:hideMark/>
          </w:tcPr>
          <w:p w14:paraId="2B069FCE" w14:textId="77777777" w:rsidR="00516A94" w:rsidRDefault="00F53F88" w:rsidP="00970911">
            <w:pPr>
              <w:spacing w:before="100" w:after="100" w:line="360" w:lineRule="auto"/>
              <w:ind w:right="432"/>
              <w:rPr>
                <w:rFonts w:ascii="Times New Roman" w:hAnsi="Times New Roman" w:cs="Times New Roman"/>
                <w:sz w:val="24"/>
                <w:szCs w:val="24"/>
              </w:rPr>
            </w:pPr>
            <w:r w:rsidRPr="00EC57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lcome</w:t>
            </w:r>
            <w:r w:rsidR="003A1E1F" w:rsidRPr="00EC57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- </w:t>
            </w:r>
            <w:r w:rsidR="00305854" w:rsidRPr="00EC5778">
              <w:rPr>
                <w:rFonts w:ascii="Times New Roman" w:hAnsi="Times New Roman" w:cs="Times New Roman"/>
                <w:sz w:val="24"/>
                <w:szCs w:val="24"/>
              </w:rPr>
              <w:t>Perry N. Halkitis</w:t>
            </w:r>
            <w:r w:rsidR="00E918FF" w:rsidRPr="00EC5778">
              <w:rPr>
                <w:rFonts w:ascii="Times New Roman" w:hAnsi="Times New Roman" w:cs="Times New Roman"/>
                <w:sz w:val="24"/>
                <w:szCs w:val="24"/>
              </w:rPr>
              <w:t>, PhD, MS, MPH &amp; Mitchel A. Rosen</w:t>
            </w:r>
            <w:r w:rsidR="00512690" w:rsidRPr="00EC5778">
              <w:rPr>
                <w:rFonts w:ascii="Times New Roman" w:hAnsi="Times New Roman" w:cs="Times New Roman"/>
                <w:sz w:val="24"/>
                <w:szCs w:val="24"/>
              </w:rPr>
              <w:t>, PhD</w:t>
            </w:r>
          </w:p>
          <w:p w14:paraId="4C9BAC1D" w14:textId="77777777" w:rsidR="00EC5778" w:rsidRDefault="00EC5778" w:rsidP="00970911">
            <w:pPr>
              <w:spacing w:before="100" w:after="100" w:line="360" w:lineRule="auto"/>
              <w:ind w:right="43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57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clamation</w:t>
            </w:r>
          </w:p>
          <w:p w14:paraId="217550D8" w14:textId="2E16FE5B" w:rsidR="00970911" w:rsidRPr="00EC5778" w:rsidRDefault="00970911" w:rsidP="00970911">
            <w:pPr>
              <w:spacing w:before="100" w:after="100" w:line="360" w:lineRule="auto"/>
              <w:ind w:right="43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53F88" w:rsidRPr="00EC5778" w14:paraId="10E05282" w14:textId="77777777" w:rsidTr="00EC5778">
        <w:tc>
          <w:tcPr>
            <w:tcW w:w="1710" w:type="dxa"/>
            <w:tcMar>
              <w:top w:w="0" w:type="dxa"/>
              <w:left w:w="0" w:type="dxa"/>
              <w:bottom w:w="0" w:type="dxa"/>
              <w:right w:w="115" w:type="dxa"/>
            </w:tcMar>
            <w:hideMark/>
          </w:tcPr>
          <w:p w14:paraId="3CFCEA2E" w14:textId="27D74E73" w:rsidR="00F53F88" w:rsidRPr="00EC5778" w:rsidRDefault="00F53F88" w:rsidP="00970911">
            <w:pPr>
              <w:spacing w:before="100" w:after="10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849F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:3</w:t>
            </w:r>
            <w:r w:rsidR="008849F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="008849F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8849F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5 pm</w:t>
            </w:r>
          </w:p>
        </w:tc>
        <w:tc>
          <w:tcPr>
            <w:tcW w:w="7650" w:type="dxa"/>
            <w:tcMar>
              <w:top w:w="0" w:type="dxa"/>
              <w:left w:w="0" w:type="dxa"/>
              <w:bottom w:w="0" w:type="dxa"/>
              <w:right w:w="115" w:type="dxa"/>
            </w:tcMar>
            <w:hideMark/>
          </w:tcPr>
          <w:p w14:paraId="09FA377B" w14:textId="76AFCE58" w:rsidR="00F53F88" w:rsidRPr="00EC5778" w:rsidRDefault="00F53F88" w:rsidP="00970911">
            <w:pPr>
              <w:spacing w:before="100" w:after="10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 xml:space="preserve">Keynote Speaker- </w:t>
            </w:r>
            <w:r w:rsidR="008849F2" w:rsidRPr="008849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chele Calvo</w:t>
            </w:r>
            <w:r w:rsidR="008849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 MPH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 xml:space="preserve">.  </w:t>
            </w:r>
          </w:p>
          <w:p w14:paraId="4E56AB38" w14:textId="77777777" w:rsidR="008849F2" w:rsidRPr="008849F2" w:rsidRDefault="008849F2" w:rsidP="00970911">
            <w:pPr>
              <w:spacing w:before="100" w:after="10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8849F2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>Director of the Office of Opioid Response and Policy</w:t>
            </w:r>
          </w:p>
          <w:p w14:paraId="67A8B746" w14:textId="77777777" w:rsidR="00ED7CE8" w:rsidRDefault="008849F2" w:rsidP="00970911">
            <w:pPr>
              <w:spacing w:before="100" w:after="10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8849F2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>New Jersey Department of Health, Trenton, New Jersey</w:t>
            </w:r>
          </w:p>
          <w:p w14:paraId="4DB0C0C6" w14:textId="2C3F2644" w:rsidR="00970911" w:rsidRPr="00EC5778" w:rsidRDefault="00970911" w:rsidP="00970911">
            <w:pPr>
              <w:spacing w:before="100" w:after="10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</w:p>
        </w:tc>
      </w:tr>
      <w:tr w:rsidR="00F53F88" w:rsidRPr="00EC5778" w14:paraId="4F1CC2EB" w14:textId="77777777" w:rsidTr="00EC5778">
        <w:tc>
          <w:tcPr>
            <w:tcW w:w="1710" w:type="dxa"/>
            <w:tcMar>
              <w:top w:w="0" w:type="dxa"/>
              <w:left w:w="0" w:type="dxa"/>
              <w:bottom w:w="0" w:type="dxa"/>
              <w:right w:w="115" w:type="dxa"/>
            </w:tcMar>
            <w:hideMark/>
          </w:tcPr>
          <w:p w14:paraId="08CA1242" w14:textId="15F471C6" w:rsidR="00F53F88" w:rsidRPr="00EC5778" w:rsidRDefault="008849F2" w:rsidP="00970911">
            <w:pPr>
              <w:spacing w:before="100" w:after="10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53F88" w:rsidRPr="00EC577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53F88" w:rsidRPr="00EC5778">
              <w:rPr>
                <w:rFonts w:ascii="Times New Roman" w:hAnsi="Times New Roman" w:cs="Times New Roman"/>
                <w:sz w:val="24"/>
                <w:szCs w:val="24"/>
              </w:rPr>
              <w:t>5- 2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53F88" w:rsidRPr="00EC5778">
              <w:rPr>
                <w:rFonts w:ascii="Times New Roman" w:hAnsi="Times New Roman" w:cs="Times New Roman"/>
                <w:sz w:val="24"/>
                <w:szCs w:val="24"/>
              </w:rPr>
              <w:t>0 pm</w:t>
            </w:r>
          </w:p>
        </w:tc>
        <w:tc>
          <w:tcPr>
            <w:tcW w:w="7650" w:type="dxa"/>
            <w:tcMar>
              <w:top w:w="0" w:type="dxa"/>
              <w:left w:w="0" w:type="dxa"/>
              <w:bottom w:w="0" w:type="dxa"/>
              <w:right w:w="115" w:type="dxa"/>
            </w:tcMar>
            <w:hideMark/>
          </w:tcPr>
          <w:p w14:paraId="1A0BE2A8" w14:textId="604086FF" w:rsidR="00F53F88" w:rsidRPr="00EC5778" w:rsidRDefault="00A8458E" w:rsidP="00970911">
            <w:pPr>
              <w:spacing w:before="100" w:after="10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458E">
              <w:rPr>
                <w:rFonts w:ascii="Times New Roman" w:hAnsi="Times New Roman" w:cs="Times New Roman"/>
                <w:sz w:val="24"/>
                <w:szCs w:val="24"/>
              </w:rPr>
              <w:t>Speaker-</w:t>
            </w:r>
            <w:r w:rsidR="008849F2" w:rsidRPr="008849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ric Persaud</w:t>
            </w:r>
            <w:r w:rsidR="00B510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 DrPH</w:t>
            </w:r>
          </w:p>
          <w:p w14:paraId="6AB451AF" w14:textId="77777777" w:rsidR="00F172F2" w:rsidRDefault="008849F2" w:rsidP="00970911">
            <w:pPr>
              <w:spacing w:before="100" w:after="100" w:line="360" w:lineRule="auto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r w:rsidRPr="008849F2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Health Specialist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- </w:t>
            </w:r>
            <w:r w:rsidRPr="008849F2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Worker Training Program (WTP) of the Division of Extramural Research and Training (DERT) at the National Institute of Environmental Health Sciences (NIEHS)</w:t>
            </w:r>
          </w:p>
          <w:p w14:paraId="4B2B16F6" w14:textId="4F12E7A0" w:rsidR="00970911" w:rsidRPr="008849F2" w:rsidRDefault="00970911" w:rsidP="00970911">
            <w:pPr>
              <w:spacing w:before="100" w:after="100" w:line="360" w:lineRule="auto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</w:p>
        </w:tc>
      </w:tr>
      <w:tr w:rsidR="00F53F88" w:rsidRPr="00EC5778" w14:paraId="018A82BF" w14:textId="77777777" w:rsidTr="00EC5778">
        <w:tc>
          <w:tcPr>
            <w:tcW w:w="1710" w:type="dxa"/>
            <w:tcMar>
              <w:top w:w="0" w:type="dxa"/>
              <w:left w:w="0" w:type="dxa"/>
              <w:bottom w:w="0" w:type="dxa"/>
              <w:right w:w="115" w:type="dxa"/>
            </w:tcMar>
            <w:hideMark/>
          </w:tcPr>
          <w:p w14:paraId="1D6E8C43" w14:textId="5A540625" w:rsidR="00F53F88" w:rsidRPr="00EC5778" w:rsidRDefault="00F53F88" w:rsidP="00970911">
            <w:pPr>
              <w:spacing w:before="100" w:after="10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2:</w:t>
            </w:r>
            <w:r w:rsidR="008849F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="008849F2">
              <w:rPr>
                <w:rFonts w:ascii="Times New Roman" w:hAnsi="Times New Roman" w:cs="Times New Roman"/>
                <w:sz w:val="24"/>
                <w:szCs w:val="24"/>
              </w:rPr>
              <w:t>2:25</w:t>
            </w:r>
            <w:r w:rsidR="009233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  <w:tc>
          <w:tcPr>
            <w:tcW w:w="7650" w:type="dxa"/>
            <w:tcMar>
              <w:top w:w="0" w:type="dxa"/>
              <w:left w:w="0" w:type="dxa"/>
              <w:bottom w:w="0" w:type="dxa"/>
              <w:right w:w="115" w:type="dxa"/>
            </w:tcMar>
            <w:hideMark/>
          </w:tcPr>
          <w:p w14:paraId="7B77F435" w14:textId="77777777" w:rsidR="008849F2" w:rsidRDefault="008849F2" w:rsidP="00970911">
            <w:pPr>
              <w:spacing w:before="100" w:after="100"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3F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Vendors/Posters/Networking </w:t>
            </w:r>
          </w:p>
          <w:p w14:paraId="20FED4F1" w14:textId="77777777" w:rsidR="00970911" w:rsidRPr="00A43F9E" w:rsidRDefault="00970911" w:rsidP="00970911">
            <w:pPr>
              <w:spacing w:before="100" w:after="100"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507A67B" w14:textId="428CB3D7" w:rsidR="00F172F2" w:rsidRPr="00EC5778" w:rsidRDefault="00F172F2" w:rsidP="00970911">
            <w:pPr>
              <w:spacing w:before="100" w:after="10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</w:p>
        </w:tc>
      </w:tr>
      <w:tr w:rsidR="00F53F88" w:rsidRPr="00EC5778" w14:paraId="24E80108" w14:textId="77777777" w:rsidTr="00EC5778">
        <w:trPr>
          <w:trHeight w:val="207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15" w:type="dxa"/>
            </w:tcMar>
          </w:tcPr>
          <w:p w14:paraId="39C6867F" w14:textId="7840E0B4" w:rsidR="00F53F88" w:rsidRPr="00EC5778" w:rsidRDefault="008849F2" w:rsidP="00970911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53F88" w:rsidRPr="00EC577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F53F88" w:rsidRPr="00EC5778">
              <w:rPr>
                <w:rFonts w:ascii="Times New Roman" w:hAnsi="Times New Roman" w:cs="Times New Roman"/>
                <w:sz w:val="24"/>
                <w:szCs w:val="24"/>
              </w:rPr>
              <w:t>-3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F53F88" w:rsidRPr="00EC5778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15" w:type="dxa"/>
            </w:tcMar>
          </w:tcPr>
          <w:p w14:paraId="74A2CEE4" w14:textId="5DE0A222" w:rsidR="00F53F88" w:rsidRPr="00EC5778" w:rsidRDefault="008849F2" w:rsidP="00970911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Breakout Sessions</w:t>
            </w:r>
            <w:r w:rsidR="00A8458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 xml:space="preserve"> Speakers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 xml:space="preserve"> 1&amp;2</w:t>
            </w:r>
          </w:p>
        </w:tc>
      </w:tr>
      <w:tr w:rsidR="00F53F88" w:rsidRPr="00EC5778" w14:paraId="70D4D280" w14:textId="77777777" w:rsidTr="00EC5778"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15" w:type="dxa"/>
            </w:tcMar>
            <w:hideMark/>
          </w:tcPr>
          <w:p w14:paraId="7761EACB" w14:textId="77777777" w:rsidR="00F53F88" w:rsidRPr="00EC5778" w:rsidRDefault="00F53F88" w:rsidP="00970911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15" w:type="dxa"/>
            </w:tcMar>
            <w:hideMark/>
          </w:tcPr>
          <w:p w14:paraId="43D58179" w14:textId="77777777" w:rsidR="00F53F88" w:rsidRPr="00EC5778" w:rsidRDefault="00F53F88" w:rsidP="00970911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</w:p>
        </w:tc>
      </w:tr>
      <w:tr w:rsidR="00341105" w:rsidRPr="00EC5778" w14:paraId="642148D2" w14:textId="77777777" w:rsidTr="00EC5778">
        <w:tc>
          <w:tcPr>
            <w:tcW w:w="1710" w:type="dxa"/>
            <w:tcMar>
              <w:top w:w="0" w:type="dxa"/>
              <w:left w:w="0" w:type="dxa"/>
              <w:bottom w:w="0" w:type="dxa"/>
              <w:right w:w="115" w:type="dxa"/>
            </w:tcMar>
          </w:tcPr>
          <w:p w14:paraId="47357CF7" w14:textId="76944B69" w:rsidR="00341105" w:rsidRDefault="00341105" w:rsidP="00970911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</w:p>
          <w:p w14:paraId="2FB1F6F0" w14:textId="77777777" w:rsidR="00A8458E" w:rsidRPr="00EC5778" w:rsidRDefault="00A8458E" w:rsidP="00970911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</w:p>
          <w:p w14:paraId="6A07EF30" w14:textId="77777777" w:rsidR="00341105" w:rsidRPr="00EC5778" w:rsidRDefault="00341105" w:rsidP="00970911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7650" w:type="dxa"/>
            <w:tcMar>
              <w:top w:w="0" w:type="dxa"/>
              <w:left w:w="0" w:type="dxa"/>
              <w:bottom w:w="0" w:type="dxa"/>
              <w:right w:w="115" w:type="dxa"/>
            </w:tcMar>
          </w:tcPr>
          <w:p w14:paraId="5237733E" w14:textId="74B69745" w:rsidR="00A43F9E" w:rsidRDefault="00A43F9E" w:rsidP="00970911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  <w:r w:rsidRPr="00A43F9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Breakout session 1 (</w:t>
            </w:r>
            <w:r w:rsidRPr="00881C0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ja-JP"/>
              </w:rPr>
              <w:t>Main Room</w:t>
            </w:r>
            <w:r w:rsidR="00A8458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- Maternal Child Health and Opioids</w:t>
            </w:r>
            <w:r w:rsidRPr="00A43F9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)</w:t>
            </w:r>
          </w:p>
          <w:p w14:paraId="0CAC7D47" w14:textId="302D5E27" w:rsidR="00A43F9E" w:rsidRPr="00A8458E" w:rsidRDefault="008E57A9" w:rsidP="00970911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>Carolyn</w:t>
            </w:r>
            <w:r w:rsidR="00A8458E" w:rsidRPr="00A8458E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 xml:space="preserve"> Flynn</w:t>
            </w:r>
            <w:r w:rsidR="00A8458E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 xml:space="preserve"> </w:t>
            </w:r>
            <w:r w:rsidR="00A43F9E" w:rsidRPr="00A43F9E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>Director, Infant and Early Childhood Relational Health</w:t>
            </w:r>
            <w:r w:rsidR="00A43F9E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 xml:space="preserve"> </w:t>
            </w:r>
            <w:r w:rsidR="00A43F9E" w:rsidRPr="00A43F9E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>the Center for Great Expectations</w:t>
            </w:r>
          </w:p>
          <w:p w14:paraId="5BF6060E" w14:textId="7BF169ED" w:rsidR="00A43F9E" w:rsidRDefault="00A43F9E" w:rsidP="00970911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lastRenderedPageBreak/>
              <w:t>Or</w:t>
            </w:r>
          </w:p>
          <w:p w14:paraId="733ABC4F" w14:textId="49D62987" w:rsidR="00A43F9E" w:rsidRPr="00A43F9E" w:rsidRDefault="00A43F9E" w:rsidP="00970911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  <w:r w:rsidRPr="00A43F9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Breakout Session 2</w:t>
            </w:r>
            <w:r w:rsidR="00B67DA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 xml:space="preserve">02 </w:t>
            </w:r>
            <w:r w:rsidR="00046DA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ABC</w:t>
            </w:r>
            <w:r w:rsidR="00A8458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 xml:space="preserve">- </w:t>
            </w:r>
            <w:r w:rsidR="00556854" w:rsidRPr="0055685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Naloxone Administration &amp; Addressing Substance Use Disorder Stigma</w:t>
            </w:r>
            <w:r w:rsidRPr="00A43F9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)</w:t>
            </w:r>
          </w:p>
          <w:p w14:paraId="67893711" w14:textId="436D6093" w:rsidR="00A8458E" w:rsidRDefault="00A43F9E" w:rsidP="00970911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>Mariah Smith</w:t>
            </w:r>
            <w:r w:rsidR="00A8458E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 xml:space="preserve">, </w:t>
            </w:r>
            <w:r w:rsidRPr="00A43F9E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>Outreach Coordin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 xml:space="preserve">- </w:t>
            </w:r>
            <w:r w:rsidRPr="00A43F9E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>New Jersey Department of Health</w:t>
            </w:r>
          </w:p>
          <w:p w14:paraId="5C6E68A2" w14:textId="77777777" w:rsidR="00A8458E" w:rsidRDefault="00A8458E" w:rsidP="00970911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A8458E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>Tim Seplaki, BS, NRP, CPM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 xml:space="preserve"> </w:t>
            </w:r>
            <w:r w:rsidRPr="00A8458E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>Chief, EMS Data and Intelligenc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 xml:space="preserve"> </w:t>
            </w:r>
            <w:r w:rsidRPr="00A8458E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>NJ Dept. of Health, Office of EMS</w:t>
            </w:r>
          </w:p>
          <w:p w14:paraId="20BDD03A" w14:textId="77777777" w:rsidR="00A8458E" w:rsidRDefault="00AE0D48" w:rsidP="00970911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 xml:space="preserve">Alexander </w:t>
            </w:r>
            <w:r w:rsidR="00B240AA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>Santiago, New Jersey Department of Health</w:t>
            </w:r>
          </w:p>
          <w:p w14:paraId="3D5795F9" w14:textId="4BED7C51" w:rsidR="00B240AA" w:rsidRPr="00A8458E" w:rsidRDefault="00B240AA" w:rsidP="00970911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</w:p>
        </w:tc>
      </w:tr>
      <w:tr w:rsidR="00A8458E" w:rsidRPr="00EC5778" w14:paraId="3EDB2DE9" w14:textId="77777777" w:rsidTr="00EC5778">
        <w:tc>
          <w:tcPr>
            <w:tcW w:w="1710" w:type="dxa"/>
            <w:tcMar>
              <w:top w:w="0" w:type="dxa"/>
              <w:left w:w="0" w:type="dxa"/>
              <w:bottom w:w="0" w:type="dxa"/>
              <w:right w:w="115" w:type="dxa"/>
            </w:tcMar>
          </w:tcPr>
          <w:p w14:paraId="46B8B7C7" w14:textId="12D982B7" w:rsidR="00A8458E" w:rsidRPr="00EC5778" w:rsidRDefault="00A8458E" w:rsidP="00970911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  <w:tc>
          <w:tcPr>
            <w:tcW w:w="7650" w:type="dxa"/>
            <w:tcMar>
              <w:top w:w="0" w:type="dxa"/>
              <w:left w:w="0" w:type="dxa"/>
              <w:bottom w:w="0" w:type="dxa"/>
              <w:right w:w="115" w:type="dxa"/>
            </w:tcMar>
          </w:tcPr>
          <w:p w14:paraId="214889EE" w14:textId="77777777" w:rsidR="00A8458E" w:rsidRDefault="00A8458E" w:rsidP="00970911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  <w:r w:rsidRPr="00A8458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Stephanie Campbell, MA, MS, MSW</w:t>
            </w:r>
          </w:p>
          <w:p w14:paraId="4E7BE6C8" w14:textId="7B10FA5B" w:rsidR="00846B60" w:rsidRDefault="00A8458E" w:rsidP="00970911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A8458E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>Senior Vice President, Strategic Solutions – Kent Strategic Advisors</w:t>
            </w:r>
            <w:r w:rsidR="00363AA4"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  <w:t>, LLC</w:t>
            </w:r>
          </w:p>
          <w:p w14:paraId="376F2B41" w14:textId="272CABF1" w:rsidR="00846B60" w:rsidRPr="00A8458E" w:rsidRDefault="00846B60" w:rsidP="00970911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</w:p>
        </w:tc>
      </w:tr>
      <w:tr w:rsidR="00846B60" w:rsidRPr="00A8458E" w14:paraId="7BBE94E7" w14:textId="77777777" w:rsidTr="00CC0FEC">
        <w:tc>
          <w:tcPr>
            <w:tcW w:w="1710" w:type="dxa"/>
            <w:tcMar>
              <w:top w:w="0" w:type="dxa"/>
              <w:left w:w="0" w:type="dxa"/>
              <w:bottom w:w="0" w:type="dxa"/>
              <w:right w:w="115" w:type="dxa"/>
            </w:tcMar>
          </w:tcPr>
          <w:p w14:paraId="4D485D23" w14:textId="107D27F8" w:rsidR="00846B60" w:rsidRPr="00EC5778" w:rsidRDefault="00846B60" w:rsidP="00970911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970911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EC5778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  <w:tc>
          <w:tcPr>
            <w:tcW w:w="7650" w:type="dxa"/>
            <w:tcMar>
              <w:top w:w="0" w:type="dxa"/>
              <w:left w:w="0" w:type="dxa"/>
              <w:bottom w:w="0" w:type="dxa"/>
              <w:right w:w="115" w:type="dxa"/>
            </w:tcMar>
          </w:tcPr>
          <w:p w14:paraId="6C29F3AF" w14:textId="201E9541" w:rsidR="00846B60" w:rsidRDefault="00970911" w:rsidP="00970911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eastAsia="ja-JP"/>
              </w:rPr>
              <w:t>Closing</w:t>
            </w:r>
          </w:p>
          <w:p w14:paraId="207676F7" w14:textId="2C731828" w:rsidR="00846B60" w:rsidRPr="00A8458E" w:rsidRDefault="00846B60" w:rsidP="00970911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ja-JP"/>
              </w:rPr>
            </w:pPr>
          </w:p>
        </w:tc>
      </w:tr>
    </w:tbl>
    <w:p w14:paraId="3CA17642" w14:textId="77777777" w:rsidR="00524834" w:rsidRPr="00524834" w:rsidRDefault="00524834" w:rsidP="00970911">
      <w:pPr>
        <w:spacing w:after="0" w:line="360" w:lineRule="auto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sectPr w:rsidR="00524834" w:rsidRPr="00524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2A5D28"/>
    <w:multiLevelType w:val="hybridMultilevel"/>
    <w:tmpl w:val="2E223418"/>
    <w:lvl w:ilvl="0" w:tplc="4914FB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64329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defaultTabStop w:val="14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tzA0N7e0tDQysDBV0lEKTi0uzszPAykwNK4FACasRJQtAAAA"/>
  </w:docVars>
  <w:rsids>
    <w:rsidRoot w:val="00AF68A6"/>
    <w:rsid w:val="00023C8A"/>
    <w:rsid w:val="00046DA2"/>
    <w:rsid w:val="00091198"/>
    <w:rsid w:val="00097113"/>
    <w:rsid w:val="0023760B"/>
    <w:rsid w:val="0025480C"/>
    <w:rsid w:val="002E2861"/>
    <w:rsid w:val="00305854"/>
    <w:rsid w:val="00310DE0"/>
    <w:rsid w:val="00341105"/>
    <w:rsid w:val="00363AA4"/>
    <w:rsid w:val="003A1E1F"/>
    <w:rsid w:val="003E495D"/>
    <w:rsid w:val="0045229E"/>
    <w:rsid w:val="00512690"/>
    <w:rsid w:val="00516A94"/>
    <w:rsid w:val="00524834"/>
    <w:rsid w:val="00543AE6"/>
    <w:rsid w:val="00556854"/>
    <w:rsid w:val="0058387E"/>
    <w:rsid w:val="005A0788"/>
    <w:rsid w:val="005F7737"/>
    <w:rsid w:val="006635EE"/>
    <w:rsid w:val="006A0896"/>
    <w:rsid w:val="006D00CB"/>
    <w:rsid w:val="007D50CA"/>
    <w:rsid w:val="00803380"/>
    <w:rsid w:val="00824F0C"/>
    <w:rsid w:val="00846B60"/>
    <w:rsid w:val="00857788"/>
    <w:rsid w:val="00881C0A"/>
    <w:rsid w:val="008849F2"/>
    <w:rsid w:val="008E57A9"/>
    <w:rsid w:val="008F6077"/>
    <w:rsid w:val="00923386"/>
    <w:rsid w:val="00926B1B"/>
    <w:rsid w:val="00970911"/>
    <w:rsid w:val="009F5F74"/>
    <w:rsid w:val="00A05492"/>
    <w:rsid w:val="00A43F9E"/>
    <w:rsid w:val="00A8458E"/>
    <w:rsid w:val="00AA37A8"/>
    <w:rsid w:val="00AE0D48"/>
    <w:rsid w:val="00AF68A6"/>
    <w:rsid w:val="00B240AA"/>
    <w:rsid w:val="00B2576B"/>
    <w:rsid w:val="00B51087"/>
    <w:rsid w:val="00B67DA7"/>
    <w:rsid w:val="00B95D95"/>
    <w:rsid w:val="00C03CA3"/>
    <w:rsid w:val="00C17652"/>
    <w:rsid w:val="00C419C9"/>
    <w:rsid w:val="00C960EB"/>
    <w:rsid w:val="00CC0DB3"/>
    <w:rsid w:val="00D86F29"/>
    <w:rsid w:val="00DC442A"/>
    <w:rsid w:val="00DE1165"/>
    <w:rsid w:val="00E062B7"/>
    <w:rsid w:val="00E82676"/>
    <w:rsid w:val="00E918FF"/>
    <w:rsid w:val="00EC5778"/>
    <w:rsid w:val="00ED7CE8"/>
    <w:rsid w:val="00EE35FA"/>
    <w:rsid w:val="00F172F2"/>
    <w:rsid w:val="00F53F88"/>
    <w:rsid w:val="00FC2732"/>
    <w:rsid w:val="00FE5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34397"/>
  <w15:chartTrackingRefBased/>
  <w15:docId w15:val="{B4DAA3C4-C40A-476B-B595-2F6137260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2">
    <w:name w:val="p2"/>
    <w:basedOn w:val="Normal"/>
    <w:rsid w:val="005248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75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ra Julien</dc:creator>
  <cp:keywords/>
  <dc:description/>
  <cp:lastModifiedBy>Kendra Julien</cp:lastModifiedBy>
  <cp:revision>2</cp:revision>
  <dcterms:created xsi:type="dcterms:W3CDTF">2024-03-18T19:31:00Z</dcterms:created>
  <dcterms:modified xsi:type="dcterms:W3CDTF">2024-03-18T19:31:00Z</dcterms:modified>
</cp:coreProperties>
</file>